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AB5C6" w14:textId="777273E5" w:rsidR="009A4B1B" w:rsidRDefault="001B4684" w:rsidP="00BC5A1F">
      <w:pPr>
        <w:jc w:val="center"/>
        <w:rPr>
          <w:b/>
          <w:bCs/>
          <w:sz w:val="32"/>
          <w:szCs w:val="32"/>
        </w:rPr>
      </w:pPr>
      <w:r w:rsidRPr="001B4684">
        <w:rPr>
          <w:b/>
          <w:bCs/>
          <w:sz w:val="32"/>
          <w:szCs w:val="32"/>
        </w:rPr>
        <w:t>2-Data Cleaning</w:t>
      </w:r>
    </w:p>
    <w:p w14:paraId="7B6B0BC7" w14:textId="7A8EB034" w:rsidR="00BC5A1F" w:rsidRDefault="00BC5A1F" w:rsidP="00BC5A1F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************************************</w:t>
      </w:r>
    </w:p>
    <w:p w14:paraId="0358F56C" w14:textId="5EA7D9BC" w:rsidR="00E74A5A" w:rsidRDefault="007C3EB7" w:rsidP="006420C1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>باختصار العمليه دى مهمه ف البدايه انك ت</w:t>
      </w:r>
      <w:r>
        <w:rPr>
          <w:b/>
          <w:bCs/>
          <w:sz w:val="32"/>
          <w:szCs w:val="32"/>
          <w:lang w:bidi="ar-EG"/>
        </w:rPr>
        <w:t xml:space="preserve"> check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على ان ال </w:t>
      </w:r>
      <w:r>
        <w:rPr>
          <w:b/>
          <w:bCs/>
          <w:sz w:val="32"/>
          <w:szCs w:val="32"/>
          <w:lang w:bidi="ar-EG"/>
        </w:rPr>
        <w:t>dataset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الى انتا هتعمل </w:t>
      </w:r>
      <w:r>
        <w:rPr>
          <w:b/>
          <w:bCs/>
          <w:sz w:val="32"/>
          <w:szCs w:val="32"/>
          <w:lang w:bidi="ar-EG"/>
        </w:rPr>
        <w:t>train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بيها مفهاش مشاكل ؟</w:t>
      </w:r>
    </w:p>
    <w:p w14:paraId="6858F01D" w14:textId="4DBD92BD" w:rsidR="007C3EB7" w:rsidRDefault="007C3EB7" w:rsidP="007C3EB7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>مشاكل من انهى نوع يعنى ؟</w:t>
      </w:r>
    </w:p>
    <w:p w14:paraId="7CB33419" w14:textId="067686AB" w:rsidR="007C3EB7" w:rsidRDefault="007C3EB7" w:rsidP="007C3EB7">
      <w:pPr>
        <w:pStyle w:val="ListParagraph"/>
        <w:numPr>
          <w:ilvl w:val="0"/>
          <w:numId w:val="11"/>
        </w:numPr>
        <w:ind w:left="399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1- samples with </w:t>
      </w:r>
      <w:r w:rsidRPr="007C3EB7">
        <w:rPr>
          <w:b/>
          <w:bCs/>
          <w:color w:val="FF0000"/>
          <w:sz w:val="32"/>
          <w:szCs w:val="32"/>
        </w:rPr>
        <w:t>None value</w:t>
      </w:r>
      <w:r>
        <w:rPr>
          <w:b/>
          <w:bCs/>
          <w:sz w:val="32"/>
          <w:szCs w:val="32"/>
        </w:rPr>
        <w:t xml:space="preserve"> in features</w:t>
      </w:r>
    </w:p>
    <w:p w14:paraId="0C18FAEF" w14:textId="69CA9B93" w:rsidR="007C3EB7" w:rsidRDefault="007C3EB7" w:rsidP="007C3EB7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يعنى ال </w:t>
      </w:r>
      <w:r>
        <w:rPr>
          <w:b/>
          <w:bCs/>
          <w:sz w:val="32"/>
          <w:szCs w:val="32"/>
          <w:lang w:bidi="ar-EG"/>
        </w:rPr>
        <w:t>data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فاضيه</w:t>
      </w:r>
      <w:r w:rsidR="00C6025D">
        <w:rPr>
          <w:rFonts w:hint="cs"/>
          <w:b/>
          <w:bCs/>
          <w:sz w:val="32"/>
          <w:szCs w:val="32"/>
          <w:rtl/>
          <w:lang w:bidi="ar-EG"/>
        </w:rPr>
        <w:t xml:space="preserve"> بعض ال </w:t>
      </w:r>
      <w:r w:rsidR="00C6025D">
        <w:rPr>
          <w:b/>
          <w:bCs/>
          <w:sz w:val="32"/>
          <w:szCs w:val="32"/>
          <w:lang w:bidi="ar-EG"/>
        </w:rPr>
        <w:t>libs</w:t>
      </w:r>
      <w:r w:rsidR="00C6025D">
        <w:rPr>
          <w:rFonts w:hint="cs"/>
          <w:b/>
          <w:bCs/>
          <w:sz w:val="32"/>
          <w:szCs w:val="32"/>
          <w:rtl/>
          <w:lang w:bidi="ar-EG"/>
        </w:rPr>
        <w:t xml:space="preserve"> لما تشوف ان ال </w:t>
      </w:r>
      <w:r w:rsidR="00C6025D">
        <w:rPr>
          <w:b/>
          <w:bCs/>
          <w:sz w:val="32"/>
          <w:szCs w:val="32"/>
          <w:lang w:bidi="ar-EG"/>
        </w:rPr>
        <w:t>data</w:t>
      </w:r>
      <w:r w:rsidR="00C6025D">
        <w:rPr>
          <w:rFonts w:hint="cs"/>
          <w:b/>
          <w:bCs/>
          <w:sz w:val="32"/>
          <w:szCs w:val="32"/>
          <w:rtl/>
          <w:lang w:bidi="ar-EG"/>
        </w:rPr>
        <w:t xml:space="preserve"> فاضيه بيعتبرها ب </w:t>
      </w:r>
      <w:r w:rsidR="00C6025D">
        <w:rPr>
          <w:b/>
          <w:bCs/>
          <w:sz w:val="32"/>
          <w:szCs w:val="32"/>
          <w:lang w:bidi="ar-EG"/>
        </w:rPr>
        <w:t>0</w:t>
      </w:r>
      <w:r w:rsidR="00C6025D">
        <w:rPr>
          <w:rFonts w:hint="cs"/>
          <w:b/>
          <w:bCs/>
          <w:sz w:val="32"/>
          <w:szCs w:val="32"/>
          <w:rtl/>
          <w:lang w:bidi="ar-EG"/>
        </w:rPr>
        <w:t xml:space="preserve"> واحيانا التعامل ال </w:t>
      </w:r>
      <w:r w:rsidR="00C6025D">
        <w:rPr>
          <w:b/>
          <w:bCs/>
          <w:sz w:val="32"/>
          <w:szCs w:val="32"/>
          <w:lang w:bidi="ar-EG"/>
        </w:rPr>
        <w:t>0</w:t>
      </w:r>
      <w:r w:rsidR="00C6025D">
        <w:rPr>
          <w:rFonts w:hint="cs"/>
          <w:b/>
          <w:bCs/>
          <w:sz w:val="32"/>
          <w:szCs w:val="32"/>
          <w:rtl/>
          <w:lang w:bidi="ar-EG"/>
        </w:rPr>
        <w:t xml:space="preserve"> ده بيئذينى لانوا بيعمل مشكله معايا ف انا محتاج املى الفراغات دى بحاجه معينه</w:t>
      </w:r>
    </w:p>
    <w:p w14:paraId="1CBF49CB" w14:textId="0D2D3EC3" w:rsidR="00C6025D" w:rsidRDefault="00C6025D" w:rsidP="00C6025D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فالمرحله دى اسمها </w:t>
      </w:r>
      <w:r>
        <w:rPr>
          <w:b/>
          <w:bCs/>
          <w:sz w:val="32"/>
          <w:szCs w:val="32"/>
          <w:lang w:bidi="ar-EG"/>
        </w:rPr>
        <w:t>data cleaning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</w:t>
      </w:r>
    </w:p>
    <w:p w14:paraId="1BCD8580" w14:textId="49EDD396" w:rsidR="00C6025D" w:rsidRDefault="00C6025D" w:rsidP="00C6025D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صحيح ان مصطلح ال </w:t>
      </w:r>
      <w:r>
        <w:rPr>
          <w:b/>
          <w:bCs/>
          <w:sz w:val="32"/>
          <w:szCs w:val="32"/>
          <w:lang w:bidi="ar-EG"/>
        </w:rPr>
        <w:t>data cleaning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يشمل مشاكل وطرق كتير على حسب نوع ال </w:t>
      </w:r>
      <w:r>
        <w:rPr>
          <w:b/>
          <w:bCs/>
          <w:sz w:val="32"/>
          <w:szCs w:val="32"/>
          <w:lang w:bidi="ar-EG"/>
        </w:rPr>
        <w:t>data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عندى ممكن تكون صور فمهوم ال </w:t>
      </w:r>
      <w:r>
        <w:rPr>
          <w:b/>
          <w:bCs/>
          <w:sz w:val="32"/>
          <w:szCs w:val="32"/>
          <w:lang w:bidi="ar-EG"/>
        </w:rPr>
        <w:t xml:space="preserve">data cleaning 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هيختلف شويه من عمليات </w:t>
      </w:r>
      <w:r>
        <w:rPr>
          <w:b/>
          <w:bCs/>
          <w:sz w:val="32"/>
          <w:szCs w:val="32"/>
          <w:lang w:bidi="ar-EG"/>
        </w:rPr>
        <w:t xml:space="preserve">image processing 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ك </w:t>
      </w:r>
      <w:r>
        <w:rPr>
          <w:b/>
          <w:bCs/>
          <w:sz w:val="32"/>
          <w:szCs w:val="32"/>
          <w:lang w:bidi="ar-EG"/>
        </w:rPr>
        <w:t>preprocessing phase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ولكن هنشوف الكلام ده لما نيجى نتعامل مع </w:t>
      </w:r>
      <w:r>
        <w:rPr>
          <w:b/>
          <w:bCs/>
          <w:sz w:val="32"/>
          <w:szCs w:val="32"/>
          <w:lang w:bidi="ar-EG"/>
        </w:rPr>
        <w:t>image data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زى مهنشوف</w:t>
      </w:r>
    </w:p>
    <w:p w14:paraId="43DAEE98" w14:textId="3AB5F706" w:rsidR="00C6025D" w:rsidRDefault="00C6025D" w:rsidP="00C6025D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ولكن من احد مشاكل الى بنواجهها ف ال </w:t>
      </w:r>
      <w:r>
        <w:rPr>
          <w:b/>
          <w:bCs/>
          <w:sz w:val="32"/>
          <w:szCs w:val="32"/>
          <w:lang w:bidi="ar-EG"/>
        </w:rPr>
        <w:t>phase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دى هيا اال </w:t>
      </w:r>
      <w:r>
        <w:rPr>
          <w:b/>
          <w:bCs/>
          <w:sz w:val="32"/>
          <w:szCs w:val="32"/>
          <w:lang w:bidi="ar-EG"/>
        </w:rPr>
        <w:t>missing values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فتعالى نشوف هنتعامل ازاى مع المشكله دى</w:t>
      </w:r>
    </w:p>
    <w:p w14:paraId="71D26D3B" w14:textId="3808B911" w:rsidR="00C6025D" w:rsidRDefault="00C6025D" w:rsidP="00C6025D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 </w:t>
      </w:r>
    </w:p>
    <w:p w14:paraId="41B0A521" w14:textId="7EB71347" w:rsidR="00C6025D" w:rsidRDefault="00C6025D" w:rsidP="00C6025D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ومش شرط انها تكون صفر المقصود يعنى قيم لل </w:t>
      </w:r>
      <w:r>
        <w:rPr>
          <w:b/>
          <w:bCs/>
          <w:sz w:val="32"/>
          <w:szCs w:val="32"/>
          <w:lang w:bidi="ar-EG"/>
        </w:rPr>
        <w:t>features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غير مقبوله بمعنى لو انا عندى </w:t>
      </w:r>
      <w:r>
        <w:rPr>
          <w:b/>
          <w:bCs/>
          <w:sz w:val="32"/>
          <w:szCs w:val="32"/>
          <w:lang w:bidi="ar-EG"/>
        </w:rPr>
        <w:t>salary feature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هل مقبول ان يكون عندى واحد بياخد </w:t>
      </w:r>
      <w:r>
        <w:rPr>
          <w:b/>
          <w:bCs/>
          <w:sz w:val="32"/>
          <w:szCs w:val="32"/>
          <w:lang w:bidi="ar-EG"/>
        </w:rPr>
        <w:t xml:space="preserve">none value 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او </w:t>
      </w:r>
      <w:r>
        <w:rPr>
          <w:b/>
          <w:bCs/>
          <w:sz w:val="32"/>
          <w:szCs w:val="32"/>
          <w:lang w:bidi="ar-EG"/>
        </w:rPr>
        <w:t>0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كمرتب لا طبعا فالقيم دى هتاثر بالسلب على عمليه ال </w:t>
      </w:r>
      <w:r>
        <w:rPr>
          <w:b/>
          <w:bCs/>
          <w:sz w:val="32"/>
          <w:szCs w:val="32"/>
          <w:lang w:bidi="ar-EG"/>
        </w:rPr>
        <w:t>train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لو دخلت لل </w:t>
      </w:r>
      <w:r>
        <w:rPr>
          <w:b/>
          <w:bCs/>
          <w:sz w:val="32"/>
          <w:szCs w:val="32"/>
          <w:lang w:bidi="ar-EG"/>
        </w:rPr>
        <w:t>model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بالشكل ده </w:t>
      </w:r>
    </w:p>
    <w:p w14:paraId="506B7E1B" w14:textId="77D7ACC3" w:rsidR="00C6025D" w:rsidRDefault="00C6025D" w:rsidP="00C6025D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 </w:t>
      </w:r>
    </w:p>
    <w:p w14:paraId="280BB199" w14:textId="16568FE0" w:rsidR="00C6025D" w:rsidRDefault="00C6025D" w:rsidP="00C6025D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طيب تعالى نشوف بقى ال </w:t>
      </w:r>
      <w:r>
        <w:rPr>
          <w:b/>
          <w:bCs/>
          <w:sz w:val="32"/>
          <w:szCs w:val="32"/>
          <w:lang w:bidi="ar-EG"/>
        </w:rPr>
        <w:t>sk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بتتعامل مع ال </w:t>
      </w:r>
      <w:r>
        <w:rPr>
          <w:b/>
          <w:bCs/>
          <w:sz w:val="32"/>
          <w:szCs w:val="32"/>
          <w:lang w:bidi="ar-EG"/>
        </w:rPr>
        <w:t>missing values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ازاى ؟</w:t>
      </w:r>
    </w:p>
    <w:p w14:paraId="11DA3635" w14:textId="31010601" w:rsidR="00C6025D" w:rsidRDefault="00364EDB" w:rsidP="00C6025D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عندى </w:t>
      </w:r>
      <w:r>
        <w:rPr>
          <w:b/>
          <w:bCs/>
          <w:sz w:val="32"/>
          <w:szCs w:val="32"/>
          <w:lang w:bidi="ar-EG"/>
        </w:rPr>
        <w:t>method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اسمها </w:t>
      </w:r>
      <w:r>
        <w:rPr>
          <w:b/>
          <w:bCs/>
          <w:sz w:val="32"/>
          <w:szCs w:val="32"/>
          <w:lang w:bidi="ar-EG"/>
        </w:rPr>
        <w:t>imputer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دى بتاخد ايه ؟</w:t>
      </w:r>
    </w:p>
    <w:p w14:paraId="0F501029" w14:textId="36AA696E" w:rsidR="00364EDB" w:rsidRDefault="00364EDB" w:rsidP="00364EDB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1-القيمه الى هيا بنسبالك تعتبر </w:t>
      </w:r>
      <w:r>
        <w:rPr>
          <w:b/>
          <w:bCs/>
          <w:sz w:val="32"/>
          <w:szCs w:val="32"/>
          <w:lang w:bidi="ar-EG"/>
        </w:rPr>
        <w:t>missing value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</w:t>
      </w:r>
    </w:p>
    <w:p w14:paraId="429B7328" w14:textId="0A376CD2" w:rsidR="00364EDB" w:rsidRPr="00364EDB" w:rsidRDefault="00364EDB" w:rsidP="00364EDB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>2</w:t>
      </w:r>
      <w:r w:rsidRPr="006D3D7F">
        <w:rPr>
          <w:rFonts w:hint="cs"/>
          <w:b/>
          <w:bCs/>
          <w:sz w:val="32"/>
          <w:szCs w:val="32"/>
          <w:rtl/>
          <w:lang w:bidi="ar-EG"/>
        </w:rPr>
        <w:t>-</w:t>
      </w:r>
      <w:r w:rsidRPr="006D3D7F">
        <w:rPr>
          <w:rFonts w:hint="cs"/>
          <w:b/>
          <w:bCs/>
          <w:sz w:val="32"/>
          <w:szCs w:val="32"/>
          <w:rtl/>
        </w:rPr>
        <w:t xml:space="preserve">هتتبع انهى </w:t>
      </w:r>
      <w:r w:rsidRPr="006D3D7F">
        <w:rPr>
          <w:b/>
          <w:bCs/>
          <w:sz w:val="32"/>
          <w:szCs w:val="32"/>
        </w:rPr>
        <w:t>strategy</w:t>
      </w:r>
      <w:r w:rsidRPr="006D3D7F">
        <w:rPr>
          <w:rFonts w:hint="cs"/>
          <w:b/>
          <w:bCs/>
          <w:sz w:val="32"/>
          <w:szCs w:val="32"/>
          <w:rtl/>
          <w:lang w:bidi="ar-EG"/>
        </w:rPr>
        <w:t xml:space="preserve"> للتعامل مع الموضوع والحقيقه عندى كذا طريقه ؟</w:t>
      </w:r>
    </w:p>
    <w:p w14:paraId="0B567ABA" w14:textId="09727B59" w:rsidR="00364EDB" w:rsidRPr="00364EDB" w:rsidRDefault="00364EDB" w:rsidP="00364EDB">
      <w:pPr>
        <w:pStyle w:val="ListParagraph"/>
        <w:numPr>
          <w:ilvl w:val="0"/>
          <w:numId w:val="11"/>
        </w:numPr>
        <w:ind w:left="399"/>
        <w:rPr>
          <w:b/>
          <w:bCs/>
          <w:color w:val="FF0000"/>
          <w:sz w:val="32"/>
          <w:szCs w:val="32"/>
        </w:rPr>
      </w:pPr>
      <w:r w:rsidRPr="00364EDB">
        <w:rPr>
          <w:b/>
          <w:bCs/>
          <w:color w:val="FF0000"/>
          <w:sz w:val="32"/>
          <w:szCs w:val="32"/>
          <w:lang w:bidi="ar-EG"/>
        </w:rPr>
        <w:t xml:space="preserve">Mean, median, </w:t>
      </w:r>
      <w:proofErr w:type="spellStart"/>
      <w:r w:rsidRPr="00364EDB">
        <w:rPr>
          <w:b/>
          <w:bCs/>
          <w:color w:val="FF0000"/>
          <w:sz w:val="32"/>
          <w:szCs w:val="32"/>
          <w:lang w:bidi="ar-EG"/>
        </w:rPr>
        <w:t>most_frequent</w:t>
      </w:r>
      <w:proofErr w:type="spellEnd"/>
      <w:r w:rsidRPr="00364EDB">
        <w:rPr>
          <w:b/>
          <w:bCs/>
          <w:color w:val="FF0000"/>
          <w:sz w:val="32"/>
          <w:szCs w:val="32"/>
          <w:lang w:bidi="ar-EG"/>
        </w:rPr>
        <w:t>, constant</w:t>
      </w:r>
    </w:p>
    <w:p w14:paraId="07F2BA9C" w14:textId="064468A0" w:rsidR="00364EDB" w:rsidRDefault="00FB58CC" w:rsidP="00364EDB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طيب هل هوا لما يجى يجيب المتوسط مثلا للقيم هل على مستوى ايه طبعا على مستوى العمود يعنى على مستوى ال </w:t>
      </w:r>
      <w:r>
        <w:rPr>
          <w:b/>
          <w:bCs/>
          <w:sz w:val="32"/>
          <w:szCs w:val="32"/>
          <w:lang w:bidi="ar-EG"/>
        </w:rPr>
        <w:t>feature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</w:t>
      </w:r>
      <w:r w:rsidR="0095261A">
        <w:rPr>
          <w:rFonts w:hint="cs"/>
          <w:b/>
          <w:bCs/>
          <w:sz w:val="32"/>
          <w:szCs w:val="32"/>
          <w:rtl/>
          <w:lang w:bidi="ar-EG"/>
        </w:rPr>
        <w:t xml:space="preserve">نفسه مش </w:t>
      </w:r>
      <w:r w:rsidR="0095261A">
        <w:rPr>
          <w:b/>
          <w:bCs/>
          <w:sz w:val="32"/>
          <w:szCs w:val="32"/>
          <w:lang w:bidi="ar-EG"/>
        </w:rPr>
        <w:t>features</w:t>
      </w:r>
      <w:r w:rsidR="0095261A">
        <w:rPr>
          <w:rFonts w:hint="cs"/>
          <w:b/>
          <w:bCs/>
          <w:sz w:val="32"/>
          <w:szCs w:val="32"/>
          <w:rtl/>
          <w:lang w:bidi="ar-EG"/>
        </w:rPr>
        <w:t xml:space="preserve"> تانيه</w:t>
      </w:r>
      <w:r w:rsidR="007827EB">
        <w:rPr>
          <w:rFonts w:hint="cs"/>
          <w:b/>
          <w:bCs/>
          <w:sz w:val="32"/>
          <w:szCs w:val="32"/>
          <w:rtl/>
          <w:lang w:bidi="ar-EG"/>
        </w:rPr>
        <w:t xml:space="preserve"> </w:t>
      </w:r>
    </w:p>
    <w:p w14:paraId="096E645F" w14:textId="358841F1" w:rsidR="007827EB" w:rsidRPr="009C4173" w:rsidRDefault="007827EB" w:rsidP="007827EB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طيب هيقسم على العدد هيعد القيم ال </w:t>
      </w:r>
      <w:r>
        <w:rPr>
          <w:b/>
          <w:bCs/>
          <w:sz w:val="32"/>
          <w:szCs w:val="32"/>
          <w:lang w:bidi="ar-EG"/>
        </w:rPr>
        <w:t xml:space="preserve">missing 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ولا لا لا مش هيعد ال </w:t>
      </w:r>
      <w:r>
        <w:rPr>
          <w:b/>
          <w:bCs/>
          <w:sz w:val="32"/>
          <w:szCs w:val="32"/>
          <w:lang w:bidi="ar-EG"/>
        </w:rPr>
        <w:t>missing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</w:t>
      </w:r>
    </w:p>
    <w:sectPr w:rsidR="007827EB" w:rsidRPr="009C4173" w:rsidSect="00493E5F">
      <w:headerReference w:type="even" r:id="rId7"/>
      <w:headerReference w:type="default" r:id="rId8"/>
      <w:headerReference w:type="first" r:id="rId9"/>
      <w:pgSz w:w="12240" w:h="15840"/>
      <w:pgMar w:top="1080" w:right="1041" w:bottom="180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A6A85" w14:textId="77777777" w:rsidR="004A756B" w:rsidRDefault="004A756B" w:rsidP="00BC5A1F">
      <w:pPr>
        <w:spacing w:after="0" w:line="240" w:lineRule="auto"/>
      </w:pPr>
      <w:r>
        <w:separator/>
      </w:r>
    </w:p>
  </w:endnote>
  <w:endnote w:type="continuationSeparator" w:id="0">
    <w:p w14:paraId="49618BCF" w14:textId="77777777" w:rsidR="004A756B" w:rsidRDefault="004A756B" w:rsidP="00BC5A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P47C26A">
    <w:altName w:val="Cambria"/>
    <w:panose1 w:val="00000000000000000000"/>
    <w:charset w:val="00"/>
    <w:family w:val="roman"/>
    <w:notTrueType/>
    <w:pitch w:val="default"/>
  </w:font>
  <w:font w:name="AdvP461725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98D17" w14:textId="77777777" w:rsidR="004A756B" w:rsidRDefault="004A756B" w:rsidP="00BC5A1F">
      <w:pPr>
        <w:spacing w:after="0" w:line="240" w:lineRule="auto"/>
      </w:pPr>
      <w:r>
        <w:separator/>
      </w:r>
    </w:p>
  </w:footnote>
  <w:footnote w:type="continuationSeparator" w:id="0">
    <w:p w14:paraId="7EC59DBB" w14:textId="77777777" w:rsidR="004A756B" w:rsidRDefault="004A756B" w:rsidP="00BC5A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F6FED" w14:textId="3B1D14F7" w:rsidR="00BC5A1F" w:rsidRDefault="004A756B">
    <w:pPr>
      <w:pStyle w:val="Header"/>
    </w:pPr>
    <w:r>
      <w:rPr>
        <w:noProof/>
      </w:rPr>
      <w:pict w14:anchorId="43E5D1B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6912047" o:spid="_x0000_s2050" type="#_x0000_t136" style="position:absolute;margin-left:0;margin-top:0;width:439.9pt;height:219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yma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BEEB7" w14:textId="1800C073" w:rsidR="00BC5A1F" w:rsidRDefault="004A756B">
    <w:pPr>
      <w:pStyle w:val="Header"/>
    </w:pPr>
    <w:r>
      <w:rPr>
        <w:noProof/>
      </w:rPr>
      <w:pict w14:anchorId="6CD46ED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6912048" o:spid="_x0000_s2051" type="#_x0000_t136" style="position:absolute;margin-left:0;margin-top:0;width:439.9pt;height:219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yman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89917" w14:textId="0338F23E" w:rsidR="00BC5A1F" w:rsidRDefault="004A756B">
    <w:pPr>
      <w:pStyle w:val="Header"/>
    </w:pPr>
    <w:r>
      <w:rPr>
        <w:noProof/>
      </w:rPr>
      <w:pict w14:anchorId="631A695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6912046" o:spid="_x0000_s2049" type="#_x0000_t136" style="position:absolute;margin-left:0;margin-top:0;width:439.9pt;height:219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yma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5" type="#_x0000_t75" style="width:11.2pt;height:11.2pt" o:bullet="t">
        <v:imagedata r:id="rId1" o:title="mso5925"/>
      </v:shape>
    </w:pict>
  </w:numPicBullet>
  <w:abstractNum w:abstractNumId="0" w15:restartNumberingAfterBreak="0">
    <w:nsid w:val="09D57245"/>
    <w:multiLevelType w:val="hybridMultilevel"/>
    <w:tmpl w:val="38AC736E"/>
    <w:lvl w:ilvl="0" w:tplc="E6D61BF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7A8FB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52D9C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18FF0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F2AFF7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C0EB03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0C82B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2069C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206A87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D050C"/>
    <w:multiLevelType w:val="hybridMultilevel"/>
    <w:tmpl w:val="0162706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35E6E"/>
    <w:multiLevelType w:val="hybridMultilevel"/>
    <w:tmpl w:val="E78EB0A0"/>
    <w:lvl w:ilvl="0" w:tplc="8334D5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C607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D845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0678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6524C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92F9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4405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EA96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B46DC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D607D33"/>
    <w:multiLevelType w:val="hybridMultilevel"/>
    <w:tmpl w:val="E7E4927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145FA6"/>
    <w:multiLevelType w:val="hybridMultilevel"/>
    <w:tmpl w:val="466893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3185856"/>
    <w:multiLevelType w:val="hybridMultilevel"/>
    <w:tmpl w:val="6A6638B4"/>
    <w:lvl w:ilvl="0" w:tplc="B26C87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8E1A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F7C6C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F60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7AC13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02AF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F49B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4E74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EEBB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0B2714"/>
    <w:multiLevelType w:val="hybridMultilevel"/>
    <w:tmpl w:val="6420B3CC"/>
    <w:lvl w:ilvl="0" w:tplc="97B4793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70053A"/>
    <w:multiLevelType w:val="hybridMultilevel"/>
    <w:tmpl w:val="6778D4C4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6B5360D"/>
    <w:multiLevelType w:val="hybridMultilevel"/>
    <w:tmpl w:val="90FA6B6A"/>
    <w:lvl w:ilvl="0" w:tplc="414ECC9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5A421E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D6481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D6F95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D2E43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74C6D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B6652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5445F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B4306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0F0E1C"/>
    <w:multiLevelType w:val="hybridMultilevel"/>
    <w:tmpl w:val="0B7E21B6"/>
    <w:lvl w:ilvl="0" w:tplc="B47818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66706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06E9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F00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40807E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E9EB0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185C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828B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5E42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0A7F11"/>
    <w:multiLevelType w:val="hybridMultilevel"/>
    <w:tmpl w:val="2B5A9D50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9"/>
  </w:num>
  <w:num w:numId="5">
    <w:abstractNumId w:val="2"/>
  </w:num>
  <w:num w:numId="6">
    <w:abstractNumId w:val="0"/>
  </w:num>
  <w:num w:numId="7">
    <w:abstractNumId w:val="8"/>
  </w:num>
  <w:num w:numId="8">
    <w:abstractNumId w:val="4"/>
  </w:num>
  <w:num w:numId="9">
    <w:abstractNumId w:val="10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jcwMDYyMDYxNjRU0lEKTi0uzszPAykwrAUAFcOLWiwAAAA="/>
  </w:docVars>
  <w:rsids>
    <w:rsidRoot w:val="000B66EF"/>
    <w:rsid w:val="00001559"/>
    <w:rsid w:val="00002114"/>
    <w:rsid w:val="000147DF"/>
    <w:rsid w:val="00014D8E"/>
    <w:rsid w:val="0001611F"/>
    <w:rsid w:val="00016C1F"/>
    <w:rsid w:val="00032A0D"/>
    <w:rsid w:val="000418FB"/>
    <w:rsid w:val="0004531D"/>
    <w:rsid w:val="00047804"/>
    <w:rsid w:val="000508CE"/>
    <w:rsid w:val="000760B9"/>
    <w:rsid w:val="0008158D"/>
    <w:rsid w:val="00085C0E"/>
    <w:rsid w:val="00086590"/>
    <w:rsid w:val="000B66EF"/>
    <w:rsid w:val="000D2249"/>
    <w:rsid w:val="000D3905"/>
    <w:rsid w:val="000E0882"/>
    <w:rsid w:val="000F2FF8"/>
    <w:rsid w:val="000F4638"/>
    <w:rsid w:val="00102346"/>
    <w:rsid w:val="00103B64"/>
    <w:rsid w:val="001118A3"/>
    <w:rsid w:val="00123B11"/>
    <w:rsid w:val="001354DA"/>
    <w:rsid w:val="00142FE8"/>
    <w:rsid w:val="00150F3F"/>
    <w:rsid w:val="00190144"/>
    <w:rsid w:val="00192C5A"/>
    <w:rsid w:val="0019333A"/>
    <w:rsid w:val="001B4684"/>
    <w:rsid w:val="001C3FF7"/>
    <w:rsid w:val="001C52AA"/>
    <w:rsid w:val="001C5BA8"/>
    <w:rsid w:val="001D4A00"/>
    <w:rsid w:val="001D581E"/>
    <w:rsid w:val="00212A93"/>
    <w:rsid w:val="00227226"/>
    <w:rsid w:val="002470E9"/>
    <w:rsid w:val="0025305C"/>
    <w:rsid w:val="00260678"/>
    <w:rsid w:val="002612BA"/>
    <w:rsid w:val="00262DF3"/>
    <w:rsid w:val="002670D0"/>
    <w:rsid w:val="002763B7"/>
    <w:rsid w:val="00283E10"/>
    <w:rsid w:val="002846BD"/>
    <w:rsid w:val="00291B7A"/>
    <w:rsid w:val="00293539"/>
    <w:rsid w:val="0029501C"/>
    <w:rsid w:val="0029587C"/>
    <w:rsid w:val="00296CA1"/>
    <w:rsid w:val="002A1830"/>
    <w:rsid w:val="002A1D83"/>
    <w:rsid w:val="002A77C6"/>
    <w:rsid w:val="002A7A2F"/>
    <w:rsid w:val="002B1B62"/>
    <w:rsid w:val="002B3FA8"/>
    <w:rsid w:val="002C3F7D"/>
    <w:rsid w:val="002C4B10"/>
    <w:rsid w:val="002D1F0C"/>
    <w:rsid w:val="002E2EA7"/>
    <w:rsid w:val="0030279E"/>
    <w:rsid w:val="00306697"/>
    <w:rsid w:val="00323606"/>
    <w:rsid w:val="003325F9"/>
    <w:rsid w:val="00364EDB"/>
    <w:rsid w:val="0036697A"/>
    <w:rsid w:val="003757CC"/>
    <w:rsid w:val="00381CC4"/>
    <w:rsid w:val="003A36D0"/>
    <w:rsid w:val="003B6B26"/>
    <w:rsid w:val="003C6FB6"/>
    <w:rsid w:val="003D0B6D"/>
    <w:rsid w:val="003E2568"/>
    <w:rsid w:val="003F5A2C"/>
    <w:rsid w:val="00400BBF"/>
    <w:rsid w:val="00432D6C"/>
    <w:rsid w:val="0043639D"/>
    <w:rsid w:val="00446325"/>
    <w:rsid w:val="00446BBF"/>
    <w:rsid w:val="004522DD"/>
    <w:rsid w:val="00453257"/>
    <w:rsid w:val="00457B17"/>
    <w:rsid w:val="00463696"/>
    <w:rsid w:val="00471814"/>
    <w:rsid w:val="0047349A"/>
    <w:rsid w:val="004757C7"/>
    <w:rsid w:val="004804FA"/>
    <w:rsid w:val="00493E5F"/>
    <w:rsid w:val="004A04BA"/>
    <w:rsid w:val="004A3554"/>
    <w:rsid w:val="004A49D2"/>
    <w:rsid w:val="004A58DE"/>
    <w:rsid w:val="004A756B"/>
    <w:rsid w:val="004C2F5B"/>
    <w:rsid w:val="004D7C3B"/>
    <w:rsid w:val="004E1B45"/>
    <w:rsid w:val="00501FB7"/>
    <w:rsid w:val="00515153"/>
    <w:rsid w:val="0052381E"/>
    <w:rsid w:val="00524F0A"/>
    <w:rsid w:val="00526E9B"/>
    <w:rsid w:val="00530D00"/>
    <w:rsid w:val="00544894"/>
    <w:rsid w:val="005603B8"/>
    <w:rsid w:val="005618EE"/>
    <w:rsid w:val="00567F33"/>
    <w:rsid w:val="00570792"/>
    <w:rsid w:val="00574877"/>
    <w:rsid w:val="00585ACB"/>
    <w:rsid w:val="005913B2"/>
    <w:rsid w:val="005A1408"/>
    <w:rsid w:val="005A4BA1"/>
    <w:rsid w:val="005A5626"/>
    <w:rsid w:val="005C2665"/>
    <w:rsid w:val="005C3DC7"/>
    <w:rsid w:val="005D67CD"/>
    <w:rsid w:val="005E3D20"/>
    <w:rsid w:val="005E7272"/>
    <w:rsid w:val="005F7F43"/>
    <w:rsid w:val="00604F43"/>
    <w:rsid w:val="006102A6"/>
    <w:rsid w:val="006135FF"/>
    <w:rsid w:val="00616D08"/>
    <w:rsid w:val="00627D70"/>
    <w:rsid w:val="006420C1"/>
    <w:rsid w:val="00650FCB"/>
    <w:rsid w:val="00663AD4"/>
    <w:rsid w:val="006903CE"/>
    <w:rsid w:val="006B00B0"/>
    <w:rsid w:val="006B0F98"/>
    <w:rsid w:val="006C3F76"/>
    <w:rsid w:val="006D249D"/>
    <w:rsid w:val="006D35C0"/>
    <w:rsid w:val="006D3D7F"/>
    <w:rsid w:val="006D6515"/>
    <w:rsid w:val="006E0AB7"/>
    <w:rsid w:val="006E5ABA"/>
    <w:rsid w:val="006F5B9F"/>
    <w:rsid w:val="007210C1"/>
    <w:rsid w:val="0072684E"/>
    <w:rsid w:val="00731A2A"/>
    <w:rsid w:val="0073624D"/>
    <w:rsid w:val="00743830"/>
    <w:rsid w:val="00751DD4"/>
    <w:rsid w:val="00752EA2"/>
    <w:rsid w:val="007646D4"/>
    <w:rsid w:val="00767BD4"/>
    <w:rsid w:val="007827EB"/>
    <w:rsid w:val="00783252"/>
    <w:rsid w:val="007878BC"/>
    <w:rsid w:val="00796F07"/>
    <w:rsid w:val="007B3D62"/>
    <w:rsid w:val="007C3EB7"/>
    <w:rsid w:val="0081648F"/>
    <w:rsid w:val="00821CE8"/>
    <w:rsid w:val="00831147"/>
    <w:rsid w:val="008445B7"/>
    <w:rsid w:val="00850FB1"/>
    <w:rsid w:val="00855A17"/>
    <w:rsid w:val="00863B45"/>
    <w:rsid w:val="0086614C"/>
    <w:rsid w:val="00870DC2"/>
    <w:rsid w:val="00882F70"/>
    <w:rsid w:val="008959A5"/>
    <w:rsid w:val="0089733E"/>
    <w:rsid w:val="008A033F"/>
    <w:rsid w:val="008B0386"/>
    <w:rsid w:val="008B3BE8"/>
    <w:rsid w:val="008C1BE2"/>
    <w:rsid w:val="008C2B8F"/>
    <w:rsid w:val="008D48B7"/>
    <w:rsid w:val="008D52F4"/>
    <w:rsid w:val="008E1748"/>
    <w:rsid w:val="008E44B1"/>
    <w:rsid w:val="00904BC9"/>
    <w:rsid w:val="009131EE"/>
    <w:rsid w:val="009206F2"/>
    <w:rsid w:val="00924501"/>
    <w:rsid w:val="00925B09"/>
    <w:rsid w:val="00931A51"/>
    <w:rsid w:val="00934849"/>
    <w:rsid w:val="00944465"/>
    <w:rsid w:val="0095261A"/>
    <w:rsid w:val="00965E19"/>
    <w:rsid w:val="00976391"/>
    <w:rsid w:val="0097681F"/>
    <w:rsid w:val="00983D36"/>
    <w:rsid w:val="0098452D"/>
    <w:rsid w:val="0099133A"/>
    <w:rsid w:val="009A4B1B"/>
    <w:rsid w:val="009B1E43"/>
    <w:rsid w:val="009B1F3C"/>
    <w:rsid w:val="009C4173"/>
    <w:rsid w:val="009C5260"/>
    <w:rsid w:val="009D1E00"/>
    <w:rsid w:val="009D3A34"/>
    <w:rsid w:val="009E224D"/>
    <w:rsid w:val="009E3D59"/>
    <w:rsid w:val="009E44F9"/>
    <w:rsid w:val="009F68E5"/>
    <w:rsid w:val="00A11371"/>
    <w:rsid w:val="00A11E35"/>
    <w:rsid w:val="00A26C5B"/>
    <w:rsid w:val="00A51383"/>
    <w:rsid w:val="00A602BE"/>
    <w:rsid w:val="00A61056"/>
    <w:rsid w:val="00A65212"/>
    <w:rsid w:val="00A710C0"/>
    <w:rsid w:val="00A7437E"/>
    <w:rsid w:val="00A77155"/>
    <w:rsid w:val="00A95211"/>
    <w:rsid w:val="00AA1C6C"/>
    <w:rsid w:val="00AB42F4"/>
    <w:rsid w:val="00AF2A36"/>
    <w:rsid w:val="00B10319"/>
    <w:rsid w:val="00B11A40"/>
    <w:rsid w:val="00B32B73"/>
    <w:rsid w:val="00B46D69"/>
    <w:rsid w:val="00B50E13"/>
    <w:rsid w:val="00B54C2F"/>
    <w:rsid w:val="00B7482B"/>
    <w:rsid w:val="00B915BB"/>
    <w:rsid w:val="00B93CD9"/>
    <w:rsid w:val="00B94399"/>
    <w:rsid w:val="00BA57D1"/>
    <w:rsid w:val="00BC4BC2"/>
    <w:rsid w:val="00BC577F"/>
    <w:rsid w:val="00BC5A1F"/>
    <w:rsid w:val="00BE1839"/>
    <w:rsid w:val="00BE3415"/>
    <w:rsid w:val="00BE3822"/>
    <w:rsid w:val="00C23670"/>
    <w:rsid w:val="00C33785"/>
    <w:rsid w:val="00C35DD5"/>
    <w:rsid w:val="00C50C71"/>
    <w:rsid w:val="00C600EF"/>
    <w:rsid w:val="00C6025D"/>
    <w:rsid w:val="00C80F5E"/>
    <w:rsid w:val="00C8109D"/>
    <w:rsid w:val="00C82B5F"/>
    <w:rsid w:val="00C8729A"/>
    <w:rsid w:val="00C872D2"/>
    <w:rsid w:val="00C935A2"/>
    <w:rsid w:val="00C9506C"/>
    <w:rsid w:val="00CA33DA"/>
    <w:rsid w:val="00CA69AF"/>
    <w:rsid w:val="00CD795C"/>
    <w:rsid w:val="00CE05F6"/>
    <w:rsid w:val="00D10855"/>
    <w:rsid w:val="00D17061"/>
    <w:rsid w:val="00D27E5C"/>
    <w:rsid w:val="00D46A92"/>
    <w:rsid w:val="00D650E3"/>
    <w:rsid w:val="00D85A5C"/>
    <w:rsid w:val="00D86DD3"/>
    <w:rsid w:val="00D90CDF"/>
    <w:rsid w:val="00D93FB1"/>
    <w:rsid w:val="00D97349"/>
    <w:rsid w:val="00D97593"/>
    <w:rsid w:val="00DA0922"/>
    <w:rsid w:val="00DA3127"/>
    <w:rsid w:val="00DA3671"/>
    <w:rsid w:val="00DC570E"/>
    <w:rsid w:val="00DE4488"/>
    <w:rsid w:val="00DE5F24"/>
    <w:rsid w:val="00DE625F"/>
    <w:rsid w:val="00DF4E86"/>
    <w:rsid w:val="00E03CFF"/>
    <w:rsid w:val="00E209E8"/>
    <w:rsid w:val="00E217D8"/>
    <w:rsid w:val="00E30440"/>
    <w:rsid w:val="00E364D6"/>
    <w:rsid w:val="00E46909"/>
    <w:rsid w:val="00E71E90"/>
    <w:rsid w:val="00E74A5A"/>
    <w:rsid w:val="00E765B4"/>
    <w:rsid w:val="00E76A53"/>
    <w:rsid w:val="00E843F7"/>
    <w:rsid w:val="00E9115F"/>
    <w:rsid w:val="00E91947"/>
    <w:rsid w:val="00E94127"/>
    <w:rsid w:val="00E94FE8"/>
    <w:rsid w:val="00E97D54"/>
    <w:rsid w:val="00EA679C"/>
    <w:rsid w:val="00EB0370"/>
    <w:rsid w:val="00EB24B0"/>
    <w:rsid w:val="00EB4861"/>
    <w:rsid w:val="00ED1821"/>
    <w:rsid w:val="00ED2AD4"/>
    <w:rsid w:val="00ED6AFF"/>
    <w:rsid w:val="00EE1DF1"/>
    <w:rsid w:val="00F000D2"/>
    <w:rsid w:val="00F067AF"/>
    <w:rsid w:val="00F14225"/>
    <w:rsid w:val="00F16F70"/>
    <w:rsid w:val="00F21704"/>
    <w:rsid w:val="00F337DA"/>
    <w:rsid w:val="00F33F37"/>
    <w:rsid w:val="00F4289C"/>
    <w:rsid w:val="00F51106"/>
    <w:rsid w:val="00F55F62"/>
    <w:rsid w:val="00F679B1"/>
    <w:rsid w:val="00F72F56"/>
    <w:rsid w:val="00F802B5"/>
    <w:rsid w:val="00F912F6"/>
    <w:rsid w:val="00F948E8"/>
    <w:rsid w:val="00F9546F"/>
    <w:rsid w:val="00FA5146"/>
    <w:rsid w:val="00FB58CC"/>
    <w:rsid w:val="00FB7C28"/>
    <w:rsid w:val="00FC1AEA"/>
    <w:rsid w:val="00FC5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75EE174"/>
  <w15:chartTrackingRefBased/>
  <w15:docId w15:val="{6C673E71-5CF5-4587-9EBB-744C473A7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5A1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5A1F"/>
  </w:style>
  <w:style w:type="paragraph" w:styleId="Footer">
    <w:name w:val="footer"/>
    <w:basedOn w:val="Normal"/>
    <w:link w:val="FooterChar"/>
    <w:uiPriority w:val="99"/>
    <w:unhideWhenUsed/>
    <w:rsid w:val="00BC5A1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5A1F"/>
  </w:style>
  <w:style w:type="paragraph" w:styleId="ListParagraph">
    <w:name w:val="List Paragraph"/>
    <w:basedOn w:val="Normal"/>
    <w:uiPriority w:val="34"/>
    <w:qFormat/>
    <w:rsid w:val="001D4A00"/>
    <w:pPr>
      <w:ind w:left="720"/>
      <w:contextualSpacing/>
    </w:pPr>
  </w:style>
  <w:style w:type="character" w:customStyle="1" w:styleId="fontstyle01">
    <w:name w:val="fontstyle01"/>
    <w:basedOn w:val="DefaultParagraphFont"/>
    <w:rsid w:val="006E0AB7"/>
    <w:rPr>
      <w:rFonts w:ascii="AdvP47C26A" w:hAnsi="AdvP47C26A" w:hint="default"/>
      <w:b w:val="0"/>
      <w:bCs w:val="0"/>
      <w:i w:val="0"/>
      <w:iCs w:val="0"/>
      <w:color w:val="6E91B9"/>
      <w:sz w:val="28"/>
      <w:szCs w:val="28"/>
    </w:rPr>
  </w:style>
  <w:style w:type="character" w:customStyle="1" w:styleId="fontstyle21">
    <w:name w:val="fontstyle21"/>
    <w:basedOn w:val="DefaultParagraphFont"/>
    <w:rsid w:val="005E3D20"/>
    <w:rPr>
      <w:rFonts w:ascii="AdvP461725" w:hAnsi="AdvP461725" w:hint="default"/>
      <w:b w:val="0"/>
      <w:bCs w:val="0"/>
      <w:i w:val="0"/>
      <w:iCs w:val="0"/>
      <w:color w:val="6850A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2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1137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23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30940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97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901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1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0621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912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8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4505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21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34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man Elkassas</dc:creator>
  <cp:keywords/>
  <dc:description/>
  <cp:lastModifiedBy>Ayman Elkassas</cp:lastModifiedBy>
  <cp:revision>568</cp:revision>
  <dcterms:created xsi:type="dcterms:W3CDTF">2020-01-23T11:09:00Z</dcterms:created>
  <dcterms:modified xsi:type="dcterms:W3CDTF">2021-05-24T14:07:00Z</dcterms:modified>
</cp:coreProperties>
</file>